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12399D" w14:textId="77777777" w:rsidR="00B100A9" w:rsidRPr="007253A7" w:rsidRDefault="00B100A9">
      <w:pPr>
        <w:rPr>
          <w:rFonts w:ascii="Times New Roman" w:hAnsi="Times New Roman" w:cs="Times New Roman"/>
          <w:sz w:val="24"/>
          <w:szCs w:val="24"/>
        </w:rPr>
      </w:pPr>
    </w:p>
    <w:p w14:paraId="019ED459" w14:textId="167076DE" w:rsidR="00B100A9" w:rsidRPr="007253A7" w:rsidRDefault="00D9213B" w:rsidP="00B100A9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proofErr w:type="spellStart"/>
      <w:r w:rsidRPr="007253A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okymosi</w:t>
      </w:r>
      <w:proofErr w:type="spellEnd"/>
      <w:r w:rsidRPr="007253A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</w:t>
      </w:r>
      <w:proofErr w:type="spellStart"/>
      <w:r w:rsidRPr="007253A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cenarijaus</w:t>
      </w:r>
      <w:proofErr w:type="spellEnd"/>
      <w:r w:rsidRPr="007253A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</w:t>
      </w:r>
      <w:proofErr w:type="spellStart"/>
      <w:r w:rsidRPr="007253A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šablonas</w:t>
      </w:r>
      <w:proofErr w:type="spellEnd"/>
    </w:p>
    <w:p w14:paraId="02722F6F" w14:textId="77777777" w:rsidR="00B100A9" w:rsidRPr="007253A7" w:rsidRDefault="00B100A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9573" w:type="dxa"/>
        <w:tblLayout w:type="fixed"/>
        <w:tblLook w:val="0480" w:firstRow="0" w:lastRow="0" w:firstColumn="1" w:lastColumn="0" w:noHBand="0" w:noVBand="1"/>
      </w:tblPr>
      <w:tblGrid>
        <w:gridCol w:w="2489"/>
        <w:gridCol w:w="7084"/>
      </w:tblGrid>
      <w:tr w:rsidR="00D9213B" w:rsidRPr="007253A7" w14:paraId="0D3E13DD" w14:textId="77777777" w:rsidTr="007253A7">
        <w:trPr>
          <w:trHeight w:val="944"/>
        </w:trPr>
        <w:tc>
          <w:tcPr>
            <w:tcW w:w="2489" w:type="dxa"/>
            <w:shd w:val="clear" w:color="auto" w:fill="auto"/>
          </w:tcPr>
          <w:p w14:paraId="202FD163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avadinimas</w:t>
            </w:r>
          </w:p>
        </w:tc>
        <w:tc>
          <w:tcPr>
            <w:tcW w:w="7083" w:type="dxa"/>
            <w:shd w:val="clear" w:color="auto" w:fill="auto"/>
          </w:tcPr>
          <w:p w14:paraId="65807CBC" w14:textId="3C2D8348" w:rsidR="00D9213B" w:rsidRPr="007253A7" w:rsidRDefault="007253A7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hAnsi="Times New Roman" w:cs="Times New Roman"/>
                <w:color w:val="0F0F0F"/>
                <w:sz w:val="24"/>
                <w:szCs w:val="24"/>
              </w:rPr>
              <w:t>Navigating Through the Realm of Fake News</w:t>
            </w:r>
          </w:p>
        </w:tc>
      </w:tr>
      <w:tr w:rsidR="00D9213B" w:rsidRPr="007253A7" w14:paraId="794322F2" w14:textId="77777777" w:rsidTr="00D83CC6">
        <w:tc>
          <w:tcPr>
            <w:tcW w:w="2489" w:type="dxa"/>
            <w:shd w:val="clear" w:color="auto" w:fill="auto"/>
          </w:tcPr>
          <w:p w14:paraId="218CB76A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Tema</w:t>
            </w:r>
          </w:p>
        </w:tc>
        <w:tc>
          <w:tcPr>
            <w:tcW w:w="7083" w:type="dxa"/>
            <w:shd w:val="clear" w:color="auto" w:fill="auto"/>
          </w:tcPr>
          <w:p w14:paraId="2E6524D7" w14:textId="3DF48859" w:rsidR="00D9213B" w:rsidRPr="007253A7" w:rsidRDefault="007253A7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hAnsi="Times New Roman" w:cs="Times New Roman"/>
                <w:color w:val="0F0F0F"/>
                <w:sz w:val="24"/>
                <w:szCs w:val="24"/>
              </w:rPr>
              <w:t>Media Literacy - Fake News</w:t>
            </w:r>
          </w:p>
        </w:tc>
      </w:tr>
      <w:tr w:rsidR="00D9213B" w:rsidRPr="007253A7" w14:paraId="44AB8137" w14:textId="77777777" w:rsidTr="00D83CC6">
        <w:tc>
          <w:tcPr>
            <w:tcW w:w="2489" w:type="dxa"/>
            <w:shd w:val="clear" w:color="auto" w:fill="auto"/>
          </w:tcPr>
          <w:p w14:paraId="1FA08BC3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Klasės lygis</w:t>
            </w:r>
          </w:p>
        </w:tc>
        <w:tc>
          <w:tcPr>
            <w:tcW w:w="7083" w:type="dxa"/>
            <w:shd w:val="clear" w:color="auto" w:fill="auto"/>
          </w:tcPr>
          <w:p w14:paraId="6D1E7641" w14:textId="1A708189" w:rsidR="00D9213B" w:rsidRPr="007253A7" w:rsidRDefault="007253A7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hAnsi="Times New Roman" w:cs="Times New Roman"/>
                <w:color w:val="0F0F0F"/>
                <w:sz w:val="24"/>
                <w:szCs w:val="24"/>
              </w:rPr>
              <w:t>11th Grade</w:t>
            </w:r>
          </w:p>
        </w:tc>
      </w:tr>
      <w:tr w:rsidR="00D9213B" w:rsidRPr="007253A7" w14:paraId="65B256B3" w14:textId="77777777" w:rsidTr="00D83CC6">
        <w:tc>
          <w:tcPr>
            <w:tcW w:w="2489" w:type="dxa"/>
            <w:shd w:val="clear" w:color="auto" w:fill="auto"/>
          </w:tcPr>
          <w:p w14:paraId="02890083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Trukmė</w:t>
            </w:r>
          </w:p>
        </w:tc>
        <w:tc>
          <w:tcPr>
            <w:tcW w:w="7083" w:type="dxa"/>
            <w:shd w:val="clear" w:color="auto" w:fill="auto"/>
          </w:tcPr>
          <w:p w14:paraId="5CE559C9" w14:textId="6067BE9F" w:rsidR="00D9213B" w:rsidRPr="007253A7" w:rsidRDefault="007253A7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hAnsi="Times New Roman" w:cs="Times New Roman"/>
                <w:color w:val="0F0F0F"/>
                <w:sz w:val="24"/>
                <w:szCs w:val="24"/>
              </w:rPr>
              <w:t>3 class periods (45 minutes each)</w:t>
            </w:r>
          </w:p>
        </w:tc>
      </w:tr>
      <w:tr w:rsidR="00D9213B" w:rsidRPr="007253A7" w14:paraId="5F6E9541" w14:textId="77777777" w:rsidTr="00D83CC6">
        <w:tc>
          <w:tcPr>
            <w:tcW w:w="2489" w:type="dxa"/>
            <w:shd w:val="clear" w:color="auto" w:fill="auto"/>
          </w:tcPr>
          <w:p w14:paraId="05B50A57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Uždaviniai</w:t>
            </w:r>
          </w:p>
        </w:tc>
        <w:tc>
          <w:tcPr>
            <w:tcW w:w="7083" w:type="dxa"/>
            <w:shd w:val="clear" w:color="auto" w:fill="auto"/>
          </w:tcPr>
          <w:p w14:paraId="55B1AEE3" w14:textId="77777777" w:rsidR="007253A7" w:rsidRPr="007253A7" w:rsidRDefault="007253A7" w:rsidP="007253A7">
            <w:pPr>
              <w:numPr>
                <w:ilvl w:val="0"/>
                <w:numId w:val="1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il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underst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cep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mpac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ociet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1C8F1342" w14:textId="77777777" w:rsidR="007253A7" w:rsidRPr="007253A7" w:rsidRDefault="007253A7" w:rsidP="007253A7">
            <w:pPr>
              <w:numPr>
                <w:ilvl w:val="0"/>
                <w:numId w:val="1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il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evelop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riti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in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kill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valuat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redibilit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forma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our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4931C84F" w14:textId="77777777" w:rsidR="00D9213B" w:rsidRPr="007253A7" w:rsidRDefault="007253A7" w:rsidP="007253A7">
            <w:pPr>
              <w:numPr>
                <w:ilvl w:val="0"/>
                <w:numId w:val="1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il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lear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rateg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dentif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mba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prea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0D5A6202" w14:textId="631574E1" w:rsidR="007253A7" w:rsidRPr="007253A7" w:rsidRDefault="007253A7" w:rsidP="007253A7">
            <w:pPr>
              <w:numPr>
                <w:ilvl w:val="0"/>
                <w:numId w:val="1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</w:p>
        </w:tc>
      </w:tr>
      <w:tr w:rsidR="00D9213B" w:rsidRPr="007253A7" w14:paraId="4AFE313C" w14:textId="77777777" w:rsidTr="00D83CC6">
        <w:tc>
          <w:tcPr>
            <w:tcW w:w="2489" w:type="dxa"/>
            <w:shd w:val="clear" w:color="auto" w:fill="auto"/>
          </w:tcPr>
          <w:p w14:paraId="3060D719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edagoginiai metodai</w:t>
            </w:r>
          </w:p>
        </w:tc>
        <w:tc>
          <w:tcPr>
            <w:tcW w:w="7083" w:type="dxa"/>
            <w:shd w:val="clear" w:color="auto" w:fill="auto"/>
          </w:tcPr>
          <w:p w14:paraId="6100CE83" w14:textId="77777777" w:rsidR="007253A7" w:rsidRPr="007253A7" w:rsidRDefault="007253A7" w:rsidP="007253A7">
            <w:pPr>
              <w:numPr>
                <w:ilvl w:val="0"/>
                <w:numId w:val="2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Interactiv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Lectur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:</w:t>
            </w:r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esen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ke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cep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rough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ngag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ultimedia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esentat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76FF53D3" w14:textId="77777777" w:rsidR="007253A7" w:rsidRPr="007253A7" w:rsidRDefault="007253A7" w:rsidP="007253A7">
            <w:pPr>
              <w:numPr>
                <w:ilvl w:val="0"/>
                <w:numId w:val="2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Group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Discuss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:</w:t>
            </w:r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ncourag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llaborativ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learn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rough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al-worl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ampl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3C3FB67F" w14:textId="77777777" w:rsidR="007253A7" w:rsidRPr="007253A7" w:rsidRDefault="007253A7" w:rsidP="007253A7">
            <w:pPr>
              <w:numPr>
                <w:ilvl w:val="0"/>
                <w:numId w:val="2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Cas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Stud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:</w:t>
            </w:r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alyz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histori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stan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i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sequen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7348EEE4" w14:textId="77777777" w:rsidR="007253A7" w:rsidRPr="007253A7" w:rsidRDefault="007253A7" w:rsidP="007253A7">
            <w:pPr>
              <w:numPr>
                <w:ilvl w:val="0"/>
                <w:numId w:val="2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Role-Play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 w:frame="1"/>
                <w:lang w:val="uk-UA" w:eastAsia="uk-UA"/>
                <w14:ligatures w14:val="none"/>
              </w:rPr>
              <w:t>:</w:t>
            </w:r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imulat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cenario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actic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dentify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ebun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0E28B6EC" w14:textId="39F7583C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D9213B" w:rsidRPr="007253A7" w14:paraId="2C94CD22" w14:textId="77777777" w:rsidTr="00D83CC6">
        <w:tc>
          <w:tcPr>
            <w:tcW w:w="2489" w:type="dxa"/>
            <w:shd w:val="clear" w:color="auto" w:fill="auto"/>
          </w:tcPr>
          <w:p w14:paraId="14B398CD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Struktūra</w:t>
            </w:r>
          </w:p>
        </w:tc>
        <w:tc>
          <w:tcPr>
            <w:tcW w:w="7083" w:type="dxa"/>
            <w:shd w:val="clear" w:color="auto" w:fill="auto"/>
          </w:tcPr>
          <w:p w14:paraId="687FBD48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troduc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</w:p>
          <w:p w14:paraId="078D5C49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efin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variou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orm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551A09ED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mpac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dividual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ociet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62FBA5C8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Understand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atom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</w:p>
          <w:p w14:paraId="6B13DDF1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Break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ow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haracteristic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74366327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plor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mm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echniqu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use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anipulat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forma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6586D211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alyz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al-Worl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amples</w:t>
            </w:r>
            <w:proofErr w:type="spellEnd"/>
          </w:p>
          <w:p w14:paraId="0035BC9B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amin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histori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temporar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as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28914566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sequen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isinforma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682031A5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evelop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riti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in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kills</w:t>
            </w:r>
            <w:proofErr w:type="spellEnd"/>
          </w:p>
          <w:p w14:paraId="361D7C21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troduc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rateg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valuat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redibilit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our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242FDB20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duc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group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ctivit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actic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ern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liabl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forma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5AF62BFF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orkshop</w:t>
            </w:r>
            <w:proofErr w:type="spellEnd"/>
          </w:p>
          <w:p w14:paraId="3102B984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troduc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ol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ethodolog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5093DBA9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lastRenderedPageBreak/>
              <w:t>Engag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hands-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ercis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535ED303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ole-Play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cenarios</w:t>
            </w:r>
            <w:proofErr w:type="spellEnd"/>
          </w:p>
          <w:p w14:paraId="77D1F427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vid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group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ssig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m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fferen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cenario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4C9062BF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ole-pla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ituat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her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us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dentif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spo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5A29067D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rateg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mba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</w:p>
          <w:p w14:paraId="72EABFBA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ay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op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prea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isinforma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32CA2600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plor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ol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sponsibl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edia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sump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1020A957" w14:textId="77777777" w:rsidR="007253A7" w:rsidRPr="007253A7" w:rsidRDefault="007253A7" w:rsidP="007253A7">
            <w:pPr>
              <w:numPr>
                <w:ilvl w:val="0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flec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Q&amp;A</w:t>
            </w:r>
          </w:p>
          <w:p w14:paraId="500D3231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llow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flec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ha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y'v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learne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254B557F" w14:textId="77777777" w:rsidR="007253A7" w:rsidRPr="007253A7" w:rsidRDefault="007253A7" w:rsidP="007253A7">
            <w:pPr>
              <w:numPr>
                <w:ilvl w:val="1"/>
                <w:numId w:val="3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pe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lo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quest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48F9A752" w14:textId="54E4CC55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D9213B" w:rsidRPr="007253A7" w14:paraId="0F3FC8B1" w14:textId="77777777" w:rsidTr="00D83CC6">
        <w:tc>
          <w:tcPr>
            <w:tcW w:w="2489" w:type="dxa"/>
            <w:shd w:val="clear" w:color="auto" w:fill="auto"/>
          </w:tcPr>
          <w:p w14:paraId="638E4ABF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lastRenderedPageBreak/>
              <w:t>Medžiagos/Ištekiai</w:t>
            </w:r>
          </w:p>
        </w:tc>
        <w:tc>
          <w:tcPr>
            <w:tcW w:w="7083" w:type="dxa"/>
            <w:shd w:val="clear" w:color="auto" w:fill="auto"/>
          </w:tcPr>
          <w:p w14:paraId="4C6BC213" w14:textId="77777777" w:rsidR="007253A7" w:rsidRPr="007253A7" w:rsidRDefault="007253A7" w:rsidP="007253A7">
            <w:pPr>
              <w:numPr>
                <w:ilvl w:val="0"/>
                <w:numId w:val="4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ultimedia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esentations</w:t>
            </w:r>
            <w:proofErr w:type="spellEnd"/>
          </w:p>
          <w:p w14:paraId="5D01301D" w14:textId="77777777" w:rsidR="007253A7" w:rsidRPr="007253A7" w:rsidRDefault="007253A7" w:rsidP="007253A7">
            <w:pPr>
              <w:numPr>
                <w:ilvl w:val="0"/>
                <w:numId w:val="4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as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histori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vents</w:t>
            </w:r>
            <w:proofErr w:type="spellEnd"/>
          </w:p>
          <w:p w14:paraId="119FA0E1" w14:textId="77777777" w:rsidR="007253A7" w:rsidRPr="007253A7" w:rsidRDefault="007253A7" w:rsidP="007253A7">
            <w:pPr>
              <w:numPr>
                <w:ilvl w:val="0"/>
                <w:numId w:val="4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ebsit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ols</w:t>
            </w:r>
            <w:proofErr w:type="spellEnd"/>
          </w:p>
          <w:p w14:paraId="33EB9122" w14:textId="77777777" w:rsidR="007253A7" w:rsidRPr="007253A7" w:rsidRDefault="007253A7" w:rsidP="007253A7">
            <w:pPr>
              <w:numPr>
                <w:ilvl w:val="0"/>
                <w:numId w:val="4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hiteboar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/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lip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har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arkers</w:t>
            </w:r>
            <w:proofErr w:type="spellEnd"/>
          </w:p>
          <w:p w14:paraId="6F2BA46F" w14:textId="77777777" w:rsidR="007253A7" w:rsidRPr="007253A7" w:rsidRDefault="007253A7" w:rsidP="007253A7">
            <w:pPr>
              <w:numPr>
                <w:ilvl w:val="0"/>
                <w:numId w:val="4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ternet-enable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evi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ercises</w:t>
            </w:r>
            <w:proofErr w:type="spellEnd"/>
          </w:p>
          <w:p w14:paraId="64D66078" w14:textId="6646FD2E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D9213B" w:rsidRPr="007253A7" w14:paraId="764402E0" w14:textId="77777777" w:rsidTr="00D83CC6">
        <w:tc>
          <w:tcPr>
            <w:tcW w:w="2489" w:type="dxa"/>
            <w:shd w:val="clear" w:color="auto" w:fill="auto"/>
          </w:tcPr>
          <w:p w14:paraId="1D02F3C3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Išankstiniai reikalavimai</w:t>
            </w:r>
          </w:p>
        </w:tc>
        <w:tc>
          <w:tcPr>
            <w:tcW w:w="7083" w:type="dxa"/>
            <w:shd w:val="clear" w:color="auto" w:fill="auto"/>
          </w:tcPr>
          <w:p w14:paraId="154E41EE" w14:textId="499B4F31" w:rsidR="00D9213B" w:rsidRPr="007253A7" w:rsidRDefault="007253A7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hAnsi="Times New Roman" w:cs="Times New Roman"/>
                <w:color w:val="0F0F0F"/>
                <w:sz w:val="24"/>
                <w:szCs w:val="24"/>
              </w:rPr>
              <w:t>Basic understanding of media consumption and internet usage.</w:t>
            </w:r>
          </w:p>
        </w:tc>
      </w:tr>
      <w:tr w:rsidR="00D9213B" w:rsidRPr="007253A7" w14:paraId="32F5D7C8" w14:textId="77777777" w:rsidTr="00D83CC6">
        <w:tc>
          <w:tcPr>
            <w:tcW w:w="2489" w:type="dxa"/>
            <w:shd w:val="clear" w:color="auto" w:fill="auto"/>
          </w:tcPr>
          <w:p w14:paraId="2A2F4D27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Veiklos ir vykdymo eiga</w:t>
            </w:r>
          </w:p>
        </w:tc>
        <w:tc>
          <w:tcPr>
            <w:tcW w:w="7083" w:type="dxa"/>
            <w:shd w:val="clear" w:color="auto" w:fill="auto"/>
          </w:tcPr>
          <w:p w14:paraId="6C3E4CA0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Begi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ith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a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brie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'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perien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ith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sump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2D0E8638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troduc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cep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mplicat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213FE1FF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ngag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group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haracteristic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2ACDAA56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esen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al-worl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ampl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,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ncourag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riti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alysi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2F0C6FA6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ilitat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hands-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ctivit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us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lin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ol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0B23F4F2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duc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ole-play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cenario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inforc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dentifica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kill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7D789FE2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rateg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mba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omot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edia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literac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179A953E" w14:textId="77777777" w:rsidR="007253A7" w:rsidRPr="007253A7" w:rsidRDefault="007253A7" w:rsidP="007253A7">
            <w:pPr>
              <w:numPr>
                <w:ilvl w:val="0"/>
                <w:numId w:val="5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nclud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ith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a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flec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ess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pe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lo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quest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73AF9BB8" w14:textId="36977A5F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D9213B" w:rsidRPr="007253A7" w14:paraId="09A11A0F" w14:textId="77777777" w:rsidTr="00D83CC6">
        <w:tc>
          <w:tcPr>
            <w:tcW w:w="2489" w:type="dxa"/>
            <w:shd w:val="clear" w:color="auto" w:fill="auto"/>
          </w:tcPr>
          <w:p w14:paraId="1C63E9C0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Užduočių vertinimas / Įvertinimas</w:t>
            </w:r>
          </w:p>
        </w:tc>
        <w:tc>
          <w:tcPr>
            <w:tcW w:w="7083" w:type="dxa"/>
            <w:shd w:val="clear" w:color="auto" w:fill="auto"/>
          </w:tcPr>
          <w:p w14:paraId="5CD39236" w14:textId="77777777" w:rsidR="007253A7" w:rsidRPr="007253A7" w:rsidRDefault="007253A7" w:rsidP="007253A7">
            <w:pPr>
              <w:numPr>
                <w:ilvl w:val="0"/>
                <w:numId w:val="6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articipa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group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discuss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ctivit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3B9D0C9E" w14:textId="77777777" w:rsidR="007253A7" w:rsidRPr="007253A7" w:rsidRDefault="007253A7" w:rsidP="007253A7">
            <w:pPr>
              <w:numPr>
                <w:ilvl w:val="0"/>
                <w:numId w:val="6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mple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ercis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12F9CB90" w14:textId="77777777" w:rsidR="007253A7" w:rsidRPr="007253A7" w:rsidRDefault="007253A7" w:rsidP="007253A7">
            <w:pPr>
              <w:numPr>
                <w:ilvl w:val="0"/>
                <w:numId w:val="6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erformanc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ole-play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cenario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140315B4" w14:textId="77777777" w:rsidR="007253A7" w:rsidRPr="007253A7" w:rsidRDefault="007253A7" w:rsidP="007253A7">
            <w:pPr>
              <w:numPr>
                <w:ilvl w:val="0"/>
                <w:numId w:val="6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Reflecti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erson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rateg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omba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400B3946" w14:textId="46379172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D9213B" w:rsidRPr="007253A7" w14:paraId="0FA10643" w14:textId="77777777" w:rsidTr="00D83CC6">
        <w:tc>
          <w:tcPr>
            <w:tcW w:w="2489" w:type="dxa"/>
            <w:shd w:val="clear" w:color="auto" w:fill="auto"/>
          </w:tcPr>
          <w:p w14:paraId="04716CF2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lėtra/Pritaikymas</w:t>
            </w:r>
          </w:p>
        </w:tc>
        <w:tc>
          <w:tcPr>
            <w:tcW w:w="7083" w:type="dxa"/>
            <w:shd w:val="clear" w:color="auto" w:fill="auto"/>
          </w:tcPr>
          <w:p w14:paraId="0FF9017D" w14:textId="77777777" w:rsidR="007253A7" w:rsidRPr="007253A7" w:rsidRDefault="007253A7" w:rsidP="007253A7">
            <w:pPr>
              <w:numPr>
                <w:ilvl w:val="0"/>
                <w:numId w:val="7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ncourag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o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reat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warenes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ampaig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bou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younge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ent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5EBAC644" w14:textId="77777777" w:rsidR="007253A7" w:rsidRPr="007253A7" w:rsidRDefault="007253A7" w:rsidP="007253A7">
            <w:pPr>
              <w:numPr>
                <w:ilvl w:val="0"/>
                <w:numId w:val="7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plor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h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mpac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pecific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dustr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rofession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3E54FED6" w14:textId="77777777" w:rsidR="007253A7" w:rsidRPr="007253A7" w:rsidRDefault="007253A7" w:rsidP="007253A7">
            <w:pPr>
              <w:numPr>
                <w:ilvl w:val="0"/>
                <w:numId w:val="7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lastRenderedPageBreak/>
              <w:t>Collaborat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ith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a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lo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journalis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edia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xper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or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a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gues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lectur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0E6D3BEF" w14:textId="46D261A6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D9213B" w:rsidRPr="007253A7" w14:paraId="49486767" w14:textId="77777777" w:rsidTr="00D83CC6">
        <w:tc>
          <w:tcPr>
            <w:tcW w:w="2489" w:type="dxa"/>
            <w:shd w:val="clear" w:color="auto" w:fill="auto"/>
          </w:tcPr>
          <w:p w14:paraId="2F79E1ED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lastRenderedPageBreak/>
              <w:t>Papildomos pastabos</w:t>
            </w:r>
          </w:p>
        </w:tc>
        <w:tc>
          <w:tcPr>
            <w:tcW w:w="7083" w:type="dxa"/>
            <w:shd w:val="clear" w:color="auto" w:fill="auto"/>
          </w:tcPr>
          <w:p w14:paraId="71DD13AA" w14:textId="5940336C" w:rsidR="00D9213B" w:rsidRPr="007253A7" w:rsidRDefault="007253A7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hAnsi="Times New Roman" w:cs="Times New Roman"/>
                <w:color w:val="0F0F0F"/>
                <w:sz w:val="24"/>
                <w:szCs w:val="24"/>
              </w:rPr>
              <w:t>Emphasize the importance of critical thinking and responsible information sharing in the digital age.</w:t>
            </w:r>
          </w:p>
        </w:tc>
      </w:tr>
      <w:tr w:rsidR="00D9213B" w:rsidRPr="007253A7" w14:paraId="4D02ABBC" w14:textId="77777777" w:rsidTr="00D83CC6">
        <w:tc>
          <w:tcPr>
            <w:tcW w:w="2489" w:type="dxa"/>
            <w:shd w:val="clear" w:color="auto" w:fill="auto"/>
          </w:tcPr>
          <w:p w14:paraId="79B3C3FD" w14:textId="77777777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253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riedai / Nuorodos</w:t>
            </w:r>
          </w:p>
        </w:tc>
        <w:tc>
          <w:tcPr>
            <w:tcW w:w="7083" w:type="dxa"/>
            <w:shd w:val="clear" w:color="auto" w:fill="auto"/>
          </w:tcPr>
          <w:p w14:paraId="68C30861" w14:textId="77777777" w:rsidR="007253A7" w:rsidRDefault="007253A7" w:rsidP="007253A7">
            <w:pPr>
              <w:numPr>
                <w:ilvl w:val="0"/>
                <w:numId w:val="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ct-checkin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websit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(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e.g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.,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nop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, FactCheck.org,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PolitiFact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)</w:t>
            </w:r>
          </w:p>
          <w:p w14:paraId="23B0D62E" w14:textId="77777777" w:rsidR="0049100B" w:rsidRDefault="0049100B" w:rsidP="0049100B">
            <w:pPr>
              <w:numPr>
                <w:ilvl w:val="0"/>
                <w:numId w:val="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hyperlink r:id="rId7" w:history="1"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uk-UA" w:eastAsia="uk-UA"/>
                  <w14:ligatures w14:val="none"/>
                </w:rPr>
                <w:t>https://www.factcheck.org/</w:t>
              </w:r>
            </w:hyperlink>
          </w:p>
          <w:p w14:paraId="27B0B078" w14:textId="521574AF" w:rsidR="0049100B" w:rsidRPr="007253A7" w:rsidRDefault="0049100B" w:rsidP="0049100B">
            <w:pPr>
              <w:numPr>
                <w:ilvl w:val="0"/>
                <w:numId w:val="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r w:rsidRPr="0049100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hyperlink r:id="rId8" w:history="1"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en-US" w:eastAsia="uk-UA"/>
                  <w14:ligatures w14:val="none"/>
                </w:rPr>
                <w:t>https</w:t>
              </w:r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uk-UA" w:eastAsia="uk-UA"/>
                  <w14:ligatures w14:val="none"/>
                </w:rPr>
                <w:t>://</w:t>
              </w:r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en-US" w:eastAsia="uk-UA"/>
                  <w14:ligatures w14:val="none"/>
                </w:rPr>
                <w:t>www</w:t>
              </w:r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uk-UA" w:eastAsia="uk-UA"/>
                  <w14:ligatures w14:val="none"/>
                </w:rPr>
                <w:t>.</w:t>
              </w:r>
              <w:proofErr w:type="spellStart"/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en-US" w:eastAsia="uk-UA"/>
                  <w14:ligatures w14:val="none"/>
                </w:rPr>
                <w:t>politifact</w:t>
              </w:r>
              <w:proofErr w:type="spellEnd"/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uk-UA" w:eastAsia="uk-UA"/>
                  <w14:ligatures w14:val="none"/>
                </w:rPr>
                <w:t>.</w:t>
              </w:r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en-US" w:eastAsia="uk-UA"/>
                  <w14:ligatures w14:val="none"/>
                </w:rPr>
                <w:t>com</w:t>
              </w:r>
              <w:r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uk-UA" w:eastAsia="uk-UA"/>
                  <w14:ligatures w14:val="none"/>
                </w:rPr>
                <w:t>/</w:t>
              </w:r>
            </w:hyperlink>
            <w:r w:rsidRPr="0049100B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</w:p>
          <w:p w14:paraId="1D256E72" w14:textId="463F8C5B" w:rsidR="007253A7" w:rsidRPr="007253A7" w:rsidRDefault="007253A7" w:rsidP="0049100B">
            <w:pPr>
              <w:numPr>
                <w:ilvl w:val="0"/>
                <w:numId w:val="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TED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Talk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media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literacy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  <w:r w:rsidR="0049100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uk-UA"/>
                <w14:ligatures w14:val="none"/>
              </w:rPr>
              <w:t xml:space="preserve"> </w:t>
            </w:r>
            <w:hyperlink r:id="rId9" w:history="1">
              <w:r w:rsidR="0049100B" w:rsidRPr="004A3C98">
                <w:rPr>
                  <w:rStyle w:val="aa"/>
                  <w:rFonts w:ascii="Times New Roman" w:eastAsia="Times New Roman" w:hAnsi="Times New Roman" w:cs="Times New Roman"/>
                  <w:sz w:val="24"/>
                  <w:szCs w:val="24"/>
                  <w:lang w:val="en-US" w:eastAsia="uk-UA"/>
                  <w14:ligatures w14:val="none"/>
                </w:rPr>
                <w:t>https://www.ted.com/search?q=fake+news</w:t>
              </w:r>
            </w:hyperlink>
            <w:r w:rsidR="0049100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uk-UA"/>
                <w14:ligatures w14:val="none"/>
              </w:rPr>
              <w:t xml:space="preserve"> </w:t>
            </w:r>
            <w:bookmarkStart w:id="0" w:name="_GoBack"/>
            <w:bookmarkEnd w:id="0"/>
          </w:p>
          <w:p w14:paraId="400AD2E5" w14:textId="77777777" w:rsidR="007253A7" w:rsidRPr="007253A7" w:rsidRDefault="007253A7" w:rsidP="007253A7">
            <w:pPr>
              <w:numPr>
                <w:ilvl w:val="0"/>
                <w:numId w:val="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</w:pP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rticl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and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cas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studi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n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historical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instance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of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fake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 xml:space="preserve"> </w:t>
            </w:r>
            <w:proofErr w:type="spellStart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news</w:t>
            </w:r>
            <w:proofErr w:type="spellEnd"/>
            <w:r w:rsidRPr="007253A7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  <w14:ligatures w14:val="none"/>
              </w:rPr>
              <w:t>.</w:t>
            </w:r>
          </w:p>
          <w:p w14:paraId="0072BE7F" w14:textId="75D78981" w:rsidR="00D9213B" w:rsidRPr="007253A7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</w:tc>
      </w:tr>
    </w:tbl>
    <w:p w14:paraId="3FE985CA" w14:textId="77777777" w:rsidR="00E93005" w:rsidRPr="00B100A9" w:rsidRDefault="00E93005">
      <w:pPr>
        <w:rPr>
          <w:lang w:val="en-US"/>
        </w:rPr>
      </w:pPr>
    </w:p>
    <w:sectPr w:rsidR="00E93005" w:rsidRPr="00B100A9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A49AE5" w14:textId="77777777" w:rsidR="0084234C" w:rsidRDefault="0084234C" w:rsidP="00B100A9">
      <w:pPr>
        <w:spacing w:line="240" w:lineRule="auto"/>
      </w:pPr>
      <w:r>
        <w:separator/>
      </w:r>
    </w:p>
  </w:endnote>
  <w:endnote w:type="continuationSeparator" w:id="0">
    <w:p w14:paraId="3C47B925" w14:textId="77777777" w:rsidR="0084234C" w:rsidRDefault="0084234C" w:rsidP="00B100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DA9300" w14:textId="77777777" w:rsidR="0084234C" w:rsidRDefault="0084234C" w:rsidP="00B100A9">
      <w:pPr>
        <w:spacing w:line="240" w:lineRule="auto"/>
      </w:pPr>
      <w:r>
        <w:separator/>
      </w:r>
    </w:p>
  </w:footnote>
  <w:footnote w:type="continuationSeparator" w:id="0">
    <w:p w14:paraId="5C7D31EC" w14:textId="77777777" w:rsidR="0084234C" w:rsidRDefault="0084234C" w:rsidP="00B100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BB1D4" w14:textId="71A5B041" w:rsidR="00B100A9" w:rsidRDefault="00B100A9" w:rsidP="00B100A9">
    <w:pPr>
      <w:pStyle w:val="a4"/>
      <w:jc w:val="center"/>
    </w:pPr>
    <w:r w:rsidRPr="00B100A9">
      <w:rPr>
        <w:noProof/>
        <w:lang w:val="uk-UA" w:eastAsia="uk-UA"/>
      </w:rPr>
      <w:drawing>
        <wp:inline distT="0" distB="0" distL="0" distR="0" wp14:anchorId="7C67B3E2" wp14:editId="316CD220">
          <wp:extent cx="3829584" cy="495369"/>
          <wp:effectExtent l="0" t="0" r="0" b="0"/>
          <wp:docPr id="729843149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9843149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9584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F86BB3"/>
    <w:multiLevelType w:val="multilevel"/>
    <w:tmpl w:val="F042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85A03CF"/>
    <w:multiLevelType w:val="multilevel"/>
    <w:tmpl w:val="97DE8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1B17F76"/>
    <w:multiLevelType w:val="multilevel"/>
    <w:tmpl w:val="6ABAC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51532A6"/>
    <w:multiLevelType w:val="multilevel"/>
    <w:tmpl w:val="8FC62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B823789"/>
    <w:multiLevelType w:val="multilevel"/>
    <w:tmpl w:val="A85C5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EE5259B"/>
    <w:multiLevelType w:val="multilevel"/>
    <w:tmpl w:val="B4FEF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DA03CD4"/>
    <w:multiLevelType w:val="multilevel"/>
    <w:tmpl w:val="81B68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F0E18A9"/>
    <w:multiLevelType w:val="multilevel"/>
    <w:tmpl w:val="77DA7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sTA0MzUxNzK1MDRS0lEKTi0uzszPAykwrAUAS8987ywAAAA="/>
  </w:docVars>
  <w:rsids>
    <w:rsidRoot w:val="00BD2E85"/>
    <w:rsid w:val="003D0C65"/>
    <w:rsid w:val="0049100B"/>
    <w:rsid w:val="007253A7"/>
    <w:rsid w:val="0084234C"/>
    <w:rsid w:val="00AA6E5C"/>
    <w:rsid w:val="00B100A9"/>
    <w:rsid w:val="00BD2E85"/>
    <w:rsid w:val="00D91693"/>
    <w:rsid w:val="00D9213B"/>
    <w:rsid w:val="00E93005"/>
    <w:rsid w:val="00FB0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B2DC1C"/>
  <w15:chartTrackingRefBased/>
  <w15:docId w15:val="{103A4759-BEEF-4B39-B0EC-026AAE37E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00A9"/>
    <w:pPr>
      <w:spacing w:after="0" w:line="276" w:lineRule="auto"/>
    </w:pPr>
    <w:rPr>
      <w:rFonts w:ascii="Arial" w:eastAsia="Arial" w:hAnsi="Arial" w:cs="Arial"/>
      <w:kern w:val="0"/>
      <w:lang w:val="el"/>
    </w:rPr>
  </w:style>
  <w:style w:type="paragraph" w:styleId="1">
    <w:name w:val="heading 1"/>
    <w:basedOn w:val="a"/>
    <w:next w:val="a"/>
    <w:link w:val="10"/>
    <w:uiPriority w:val="9"/>
    <w:qFormat/>
    <w:rsid w:val="00B100A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100A9"/>
    <w:pPr>
      <w:spacing w:after="0" w:line="240" w:lineRule="auto"/>
    </w:pPr>
    <w:rPr>
      <w:rFonts w:ascii="Arial" w:eastAsia="Arial" w:hAnsi="Arial" w:cs="Arial"/>
      <w:kern w:val="0"/>
      <w:lang w:val="e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B100A9"/>
    <w:pPr>
      <w:tabs>
        <w:tab w:val="center" w:pos="4513"/>
        <w:tab w:val="right" w:pos="9026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100A9"/>
    <w:rPr>
      <w:rFonts w:ascii="Arial" w:eastAsia="Arial" w:hAnsi="Arial" w:cs="Arial"/>
      <w:kern w:val="0"/>
      <w:lang w:val="el"/>
    </w:rPr>
  </w:style>
  <w:style w:type="paragraph" w:styleId="a6">
    <w:name w:val="footer"/>
    <w:basedOn w:val="a"/>
    <w:link w:val="a7"/>
    <w:uiPriority w:val="99"/>
    <w:unhideWhenUsed/>
    <w:rsid w:val="00B100A9"/>
    <w:pPr>
      <w:tabs>
        <w:tab w:val="center" w:pos="4513"/>
        <w:tab w:val="right" w:pos="9026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100A9"/>
    <w:rPr>
      <w:rFonts w:ascii="Arial" w:eastAsia="Arial" w:hAnsi="Arial" w:cs="Arial"/>
      <w:kern w:val="0"/>
      <w:lang w:val="el"/>
    </w:rPr>
  </w:style>
  <w:style w:type="character" w:customStyle="1" w:styleId="10">
    <w:name w:val="Заголовок 1 Знак"/>
    <w:basedOn w:val="a0"/>
    <w:link w:val="1"/>
    <w:uiPriority w:val="9"/>
    <w:rsid w:val="00B100A9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l"/>
    </w:rPr>
  </w:style>
  <w:style w:type="character" w:styleId="a8">
    <w:name w:val="Strong"/>
    <w:basedOn w:val="a0"/>
    <w:uiPriority w:val="22"/>
    <w:qFormat/>
    <w:rsid w:val="007253A7"/>
    <w:rPr>
      <w:b/>
      <w:bCs/>
    </w:rPr>
  </w:style>
  <w:style w:type="paragraph" w:styleId="a9">
    <w:name w:val="Normal (Web)"/>
    <w:basedOn w:val="a"/>
    <w:uiPriority w:val="99"/>
    <w:semiHidden/>
    <w:unhideWhenUsed/>
    <w:rsid w:val="007253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  <w14:ligatures w14:val="none"/>
    </w:rPr>
  </w:style>
  <w:style w:type="character" w:styleId="aa">
    <w:name w:val="Hyperlink"/>
    <w:basedOn w:val="a0"/>
    <w:uiPriority w:val="99"/>
    <w:unhideWhenUsed/>
    <w:rsid w:val="004910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litifact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tcheck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ted.com/search?q=fake+new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459</Words>
  <Characters>1403</Characters>
  <Application>Microsoft Office Word</Application>
  <DocSecurity>0</DocSecurity>
  <Lines>11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s Pantazatos</dc:creator>
  <cp:keywords/>
  <dc:description/>
  <cp:lastModifiedBy>Asus</cp:lastModifiedBy>
  <cp:revision>4</cp:revision>
  <dcterms:created xsi:type="dcterms:W3CDTF">2023-10-18T06:11:00Z</dcterms:created>
  <dcterms:modified xsi:type="dcterms:W3CDTF">2024-01-07T16:05:00Z</dcterms:modified>
</cp:coreProperties>
</file>